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A4245" w14:textId="26E9F680" w:rsidR="0052687F" w:rsidRDefault="0052687F" w:rsidP="0052687F">
      <w:pPr>
        <w:spacing w:after="0"/>
        <w:jc w:val="right"/>
        <w:rPr>
          <w:rFonts w:ascii="Garamond" w:hAnsi="Garamond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DE61CD0" wp14:editId="011BE9EE">
                <wp:simplePos x="0" y="0"/>
                <wp:positionH relativeFrom="column">
                  <wp:posOffset>2828925</wp:posOffset>
                </wp:positionH>
                <wp:positionV relativeFrom="paragraph">
                  <wp:posOffset>424180</wp:posOffset>
                </wp:positionV>
                <wp:extent cx="1947545" cy="48133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481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6A650E" w14:textId="77777777" w:rsidR="0052687F" w:rsidRDefault="0052687F" w:rsidP="0052687F">
                            <w:pPr>
                              <w:spacing w:after="0" w:line="240" w:lineRule="auto"/>
                              <w:jc w:val="right"/>
                              <w:outlineLvl w:val="1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1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 Annual Fundraiser | February 8, 2020</w:t>
                            </w:r>
                          </w:p>
                          <w:p w14:paraId="42B39637" w14:textId="77777777" w:rsidR="0052687F" w:rsidRDefault="0052687F" w:rsidP="0052687F">
                            <w:pPr>
                              <w:spacing w:after="0" w:line="240" w:lineRule="auto"/>
                              <w:jc w:val="right"/>
                              <w:outlineLvl w:val="1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Anchorage 5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 Avenue Mall | 10 AM to 3 PM</w:t>
                            </w:r>
                          </w:p>
                          <w:p w14:paraId="7E96846F" w14:textId="77777777" w:rsidR="0052687F" w:rsidRDefault="0052687F" w:rsidP="005268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E61CD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2.75pt;margin-top:33.4pt;width:153.35pt;height:37.9pt;z-index:2516597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" stroked="f">
                <v:textbox>
                  <w:txbxContent>
                    <w:p w14:paraId="2E6A650E" w14:textId="77777777" w:rsidR="0052687F" w:rsidRDefault="0052687F" w:rsidP="0052687F">
                      <w:pPr>
                        <w:spacing w:after="0" w:line="240" w:lineRule="auto"/>
                        <w:jc w:val="right"/>
                        <w:outlineLvl w:val="1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1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 Annual Fundraiser | February 8, 2020</w:t>
                      </w:r>
                    </w:p>
                    <w:p w14:paraId="42B39637" w14:textId="77777777" w:rsidR="0052687F" w:rsidRDefault="0052687F" w:rsidP="0052687F">
                      <w:pPr>
                        <w:spacing w:after="0" w:line="240" w:lineRule="auto"/>
                        <w:jc w:val="right"/>
                        <w:outlineLvl w:val="1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Anchorage 5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 Avenue Mall | 10 AM to 3 PM</w:t>
                      </w:r>
                    </w:p>
                    <w:p w14:paraId="7E96846F" w14:textId="77777777" w:rsidR="0052687F" w:rsidRDefault="0052687F" w:rsidP="0052687F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EC118E" wp14:editId="161C24DD">
            <wp:extent cx="2152650" cy="977900"/>
            <wp:effectExtent l="0" t="0" r="0" b="0"/>
            <wp:docPr id="3" name="Picture 3" descr="Revolutions Logo color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Revolutions Logo color jpeg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18139" w14:textId="236F58EF" w:rsidR="00AC7262" w:rsidRDefault="00AC7262" w:rsidP="004E287B">
      <w:pPr>
        <w:spacing w:after="0" w:line="240" w:lineRule="auto"/>
        <w:jc w:val="center"/>
        <w:rPr>
          <w:sz w:val="28"/>
          <w:szCs w:val="28"/>
        </w:rPr>
      </w:pPr>
      <w:r w:rsidRPr="004345F1">
        <w:rPr>
          <w:sz w:val="28"/>
          <w:szCs w:val="28"/>
        </w:rPr>
        <w:t>Donation Form</w:t>
      </w:r>
      <w:r>
        <w:rPr>
          <w:sz w:val="28"/>
          <w:szCs w:val="28"/>
        </w:rPr>
        <w:t xml:space="preserve"> 20</w:t>
      </w:r>
      <w:r w:rsidR="00370F90">
        <w:rPr>
          <w:sz w:val="28"/>
          <w:szCs w:val="28"/>
        </w:rPr>
        <w:t>20</w:t>
      </w:r>
    </w:p>
    <w:p w14:paraId="59B75DDE" w14:textId="66853A6E" w:rsidR="00AC7262" w:rsidRDefault="00AC7262" w:rsidP="0004434D">
      <w:pPr>
        <w:spacing w:after="0" w:line="240" w:lineRule="auto"/>
        <w:jc w:val="center"/>
        <w:rPr>
          <w:sz w:val="24"/>
          <w:szCs w:val="24"/>
        </w:rPr>
      </w:pPr>
      <w:r w:rsidRPr="00495065">
        <w:rPr>
          <w:b/>
          <w:color w:val="FF0000"/>
          <w:sz w:val="48"/>
          <w:szCs w:val="48"/>
        </w:rPr>
        <w:t>Yes</w:t>
      </w:r>
      <w:r>
        <w:t xml:space="preserve">, </w:t>
      </w:r>
      <w:r>
        <w:rPr>
          <w:sz w:val="24"/>
          <w:szCs w:val="24"/>
        </w:rPr>
        <w:t xml:space="preserve">I want </w:t>
      </w:r>
      <w:r w:rsidRPr="00DC0AFC">
        <w:rPr>
          <w:sz w:val="24"/>
          <w:szCs w:val="24"/>
        </w:rPr>
        <w:t xml:space="preserve">to </w:t>
      </w:r>
      <w:proofErr w:type="gramStart"/>
      <w:r>
        <w:rPr>
          <w:sz w:val="24"/>
          <w:szCs w:val="24"/>
        </w:rPr>
        <w:t>make a donation</w:t>
      </w:r>
      <w:proofErr w:type="gramEnd"/>
      <w:r>
        <w:rPr>
          <w:sz w:val="24"/>
          <w:szCs w:val="24"/>
        </w:rPr>
        <w:t xml:space="preserve"> for </w:t>
      </w:r>
      <w:r w:rsidRPr="00C50614">
        <w:rPr>
          <w:b/>
          <w:sz w:val="24"/>
          <w:szCs w:val="24"/>
        </w:rPr>
        <w:t>Revolutions, Spinning for Health Care</w:t>
      </w:r>
      <w:r w:rsidR="0004434D">
        <w:rPr>
          <w:b/>
          <w:sz w:val="24"/>
          <w:szCs w:val="24"/>
        </w:rPr>
        <w:t xml:space="preserve"> to benefit the patients of Anchorage Project Access</w:t>
      </w:r>
      <w:r>
        <w:rPr>
          <w:sz w:val="24"/>
          <w:szCs w:val="24"/>
        </w:rPr>
        <w:t>.</w:t>
      </w:r>
    </w:p>
    <w:p w14:paraId="6A98F8A5" w14:textId="57B1BD87" w:rsidR="00AC7262" w:rsidRPr="00370F90" w:rsidRDefault="00AC7262" w:rsidP="00370F90">
      <w:pPr>
        <w:spacing w:after="0" w:line="240" w:lineRule="auto"/>
        <w:jc w:val="center"/>
        <w:rPr>
          <w:i/>
          <w:sz w:val="12"/>
          <w:szCs w:val="12"/>
        </w:rPr>
      </w:pPr>
    </w:p>
    <w:p w14:paraId="7964257D" w14:textId="11FF3070" w:rsidR="00370F90" w:rsidRPr="00370F90" w:rsidRDefault="00AC7262" w:rsidP="00370F90">
      <w:pPr>
        <w:spacing w:after="0" w:line="240" w:lineRule="auto"/>
        <w:jc w:val="center"/>
        <w:rPr>
          <w:i/>
          <w:sz w:val="24"/>
          <w:szCs w:val="24"/>
        </w:rPr>
      </w:pPr>
      <w:r w:rsidRPr="00370F90">
        <w:rPr>
          <w:i/>
          <w:sz w:val="24"/>
          <w:szCs w:val="24"/>
        </w:rPr>
        <w:t xml:space="preserve">Please indicate your donation type below, complete all contact information and payment options.  </w:t>
      </w:r>
    </w:p>
    <w:p w14:paraId="0987BA78" w14:textId="42D82730" w:rsidR="00AC7262" w:rsidRPr="00370F90" w:rsidRDefault="00AC7262" w:rsidP="00370F90">
      <w:pPr>
        <w:spacing w:after="0" w:line="240" w:lineRule="auto"/>
        <w:jc w:val="center"/>
        <w:rPr>
          <w:i/>
          <w:sz w:val="24"/>
          <w:szCs w:val="24"/>
        </w:rPr>
      </w:pPr>
      <w:r w:rsidRPr="00370F90">
        <w:rPr>
          <w:i/>
          <w:sz w:val="24"/>
          <w:szCs w:val="24"/>
        </w:rPr>
        <w:t>Mail</w:t>
      </w:r>
      <w:r w:rsidR="00370F90" w:rsidRPr="00370F90">
        <w:rPr>
          <w:i/>
          <w:sz w:val="24"/>
          <w:szCs w:val="24"/>
        </w:rPr>
        <w:t>, Scan or</w:t>
      </w:r>
      <w:r w:rsidRPr="00370F90">
        <w:rPr>
          <w:i/>
          <w:sz w:val="24"/>
          <w:szCs w:val="24"/>
        </w:rPr>
        <w:t xml:space="preserve"> </w:t>
      </w:r>
      <w:r w:rsidR="00370F90" w:rsidRPr="00370F90">
        <w:rPr>
          <w:i/>
          <w:sz w:val="24"/>
          <w:szCs w:val="24"/>
        </w:rPr>
        <w:t>F</w:t>
      </w:r>
      <w:r w:rsidRPr="00370F90">
        <w:rPr>
          <w:i/>
          <w:sz w:val="24"/>
          <w:szCs w:val="24"/>
        </w:rPr>
        <w:t xml:space="preserve">ax completed Donation Form by </w:t>
      </w:r>
      <w:r w:rsidR="00C17DBA" w:rsidRPr="00370F90">
        <w:rPr>
          <w:i/>
          <w:sz w:val="24"/>
          <w:szCs w:val="24"/>
        </w:rPr>
        <w:t xml:space="preserve">February </w:t>
      </w:r>
      <w:r w:rsidR="00370F90" w:rsidRPr="00370F90">
        <w:rPr>
          <w:i/>
          <w:sz w:val="24"/>
          <w:szCs w:val="24"/>
        </w:rPr>
        <w:t>2</w:t>
      </w:r>
      <w:r w:rsidR="00745B97" w:rsidRPr="00370F90">
        <w:rPr>
          <w:i/>
          <w:sz w:val="24"/>
          <w:szCs w:val="24"/>
        </w:rPr>
        <w:t>, 20</w:t>
      </w:r>
      <w:r w:rsidR="00370F90" w:rsidRPr="00370F90">
        <w:rPr>
          <w:i/>
          <w:sz w:val="24"/>
          <w:szCs w:val="24"/>
        </w:rPr>
        <w:t>20</w:t>
      </w:r>
      <w:r w:rsidR="00C17DBA" w:rsidRPr="00370F90">
        <w:rPr>
          <w:i/>
          <w:sz w:val="24"/>
          <w:szCs w:val="24"/>
        </w:rPr>
        <w:t>.</w:t>
      </w:r>
    </w:p>
    <w:p w14:paraId="37094FFB" w14:textId="77777777" w:rsidR="00AC7262" w:rsidRPr="00370F90" w:rsidRDefault="00AC7262" w:rsidP="004E287B">
      <w:pPr>
        <w:spacing w:after="0" w:line="240" w:lineRule="auto"/>
        <w:rPr>
          <w:sz w:val="12"/>
          <w:szCs w:val="12"/>
        </w:rPr>
      </w:pPr>
    </w:p>
    <w:p w14:paraId="7B4E2779" w14:textId="2FB75FE3" w:rsidR="00AC7262" w:rsidRPr="001A0E59" w:rsidRDefault="00AC7262" w:rsidP="00370F90">
      <w:pPr>
        <w:spacing w:after="0"/>
        <w:ind w:left="720"/>
      </w:pPr>
      <w:proofErr w:type="gramStart"/>
      <w:r w:rsidRPr="00370F90">
        <w:rPr>
          <w:rFonts w:ascii="Times New Roman" w:hAnsi="Times New Roman"/>
          <w:sz w:val="28"/>
          <w:szCs w:val="28"/>
        </w:rPr>
        <w:t>□</w:t>
      </w:r>
      <w:r w:rsidRPr="00370F90">
        <w:rPr>
          <w:sz w:val="28"/>
          <w:szCs w:val="28"/>
        </w:rPr>
        <w:t xml:space="preserve"> </w:t>
      </w:r>
      <w:r>
        <w:t xml:space="preserve"> </w:t>
      </w:r>
      <w:r w:rsidRPr="001A0E59">
        <w:t>Designated</w:t>
      </w:r>
      <w:proofErr w:type="gramEnd"/>
      <w:r w:rsidRPr="001A0E59">
        <w:t xml:space="preserve"> </w:t>
      </w:r>
      <w:r>
        <w:t>d</w:t>
      </w:r>
      <w:r w:rsidRPr="001A0E59">
        <w:t xml:space="preserve">onation for individual rider who is raising </w:t>
      </w:r>
      <w:r w:rsidR="0004434D">
        <w:t>funds</w:t>
      </w:r>
      <w:r w:rsidRPr="001A0E59">
        <w:t xml:space="preserve"> for this event.</w:t>
      </w:r>
    </w:p>
    <w:p w14:paraId="004D3E41" w14:textId="22408EF2" w:rsidR="00AC7262" w:rsidRPr="001A0E59" w:rsidRDefault="00AC7262" w:rsidP="00370F90">
      <w:pPr>
        <w:spacing w:after="0"/>
        <w:ind w:left="720"/>
      </w:pPr>
      <w:r w:rsidRPr="001A0E59">
        <w:t>Rider’s Name</w:t>
      </w:r>
      <w:r>
        <w:t xml:space="preserve"> </w:t>
      </w:r>
      <w:r w:rsidRPr="001A0E59">
        <w:t xml:space="preserve"> ______</w:t>
      </w:r>
      <w:r w:rsidR="005971A8">
        <w:t>______________________  Team __</w:t>
      </w:r>
      <w:r w:rsidR="00FC7A7B">
        <w:t>__________________</w:t>
      </w:r>
    </w:p>
    <w:p w14:paraId="2E59E94E" w14:textId="77777777" w:rsidR="00AC7262" w:rsidRDefault="00AC7262" w:rsidP="00370F90">
      <w:pPr>
        <w:spacing w:after="0"/>
        <w:ind w:left="720"/>
      </w:pPr>
      <w:proofErr w:type="gramStart"/>
      <w:r w:rsidRPr="00370F90">
        <w:rPr>
          <w:rFonts w:ascii="Times New Roman" w:hAnsi="Times New Roman"/>
          <w:sz w:val="28"/>
          <w:szCs w:val="28"/>
        </w:rPr>
        <w:t>□</w:t>
      </w:r>
      <w:r w:rsidRPr="001A0E59">
        <w:t xml:space="preserve"> </w:t>
      </w:r>
      <w:r>
        <w:t xml:space="preserve"> </w:t>
      </w:r>
      <w:r w:rsidRPr="001A0E59">
        <w:t>General</w:t>
      </w:r>
      <w:proofErr w:type="gramEnd"/>
      <w:r w:rsidRPr="001A0E59">
        <w:t xml:space="preserve"> Donation</w:t>
      </w:r>
    </w:p>
    <w:p w14:paraId="4A5816D3" w14:textId="28775330" w:rsidR="00AC7262" w:rsidRPr="00370F90" w:rsidRDefault="00AC7262" w:rsidP="00370F90">
      <w:pPr>
        <w:spacing w:after="0"/>
        <w:ind w:left="720"/>
        <w:rPr>
          <w:u w:val="single"/>
        </w:rPr>
      </w:pPr>
      <w:proofErr w:type="gramStart"/>
      <w:r w:rsidRPr="00370F90">
        <w:rPr>
          <w:rFonts w:ascii="Times New Roman" w:hAnsi="Times New Roman"/>
          <w:sz w:val="28"/>
          <w:szCs w:val="28"/>
        </w:rPr>
        <w:t>□</w:t>
      </w:r>
      <w:r w:rsidRPr="001A0E59">
        <w:t xml:space="preserve"> </w:t>
      </w:r>
      <w:r>
        <w:t xml:space="preserve"> Sponsorship</w:t>
      </w:r>
      <w:proofErr w:type="gramEnd"/>
      <w:r w:rsidR="00370F90">
        <w:t xml:space="preserve"> (indicate level)</w:t>
      </w:r>
      <w:r w:rsidR="0004434D">
        <w:t xml:space="preserve"> ***where will the donor find the levels if they just access this</w:t>
      </w:r>
      <w:r w:rsidR="00F270C2">
        <w:t xml:space="preserve"> one</w:t>
      </w:r>
      <w:r w:rsidR="0004434D">
        <w:t xml:space="preserve"> form??</w:t>
      </w:r>
    </w:p>
    <w:p w14:paraId="30707B70" w14:textId="77777777" w:rsidR="00AC7262" w:rsidRPr="004E287B" w:rsidRDefault="00AC7262" w:rsidP="004E287B">
      <w:pPr>
        <w:spacing w:after="0" w:line="240" w:lineRule="auto"/>
        <w:rPr>
          <w:b/>
          <w:color w:val="002060"/>
          <w:sz w:val="10"/>
          <w:szCs w:val="1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531"/>
        <w:gridCol w:w="6819"/>
      </w:tblGrid>
      <w:tr w:rsidR="00AC7262" w:rsidRPr="00D05B07" w14:paraId="1078A972" w14:textId="77777777" w:rsidTr="00370F90">
        <w:trPr>
          <w:jc w:val="center"/>
        </w:trPr>
        <w:tc>
          <w:tcPr>
            <w:tcW w:w="2531" w:type="dxa"/>
            <w:shd w:val="pct10" w:color="auto" w:fill="auto"/>
          </w:tcPr>
          <w:p w14:paraId="663C48E8" w14:textId="77777777" w:rsidR="00AC7262" w:rsidRPr="00D05B07" w:rsidRDefault="00AC7262" w:rsidP="00D05B07">
            <w:pPr>
              <w:spacing w:after="0" w:line="240" w:lineRule="auto"/>
              <w:jc w:val="center"/>
            </w:pPr>
            <w:r w:rsidRPr="00D05B07">
              <w:t>Contact Information</w:t>
            </w:r>
          </w:p>
        </w:tc>
        <w:tc>
          <w:tcPr>
            <w:tcW w:w="6819" w:type="dxa"/>
            <w:shd w:val="pct10" w:color="auto" w:fill="auto"/>
          </w:tcPr>
          <w:p w14:paraId="31C5E897" w14:textId="77777777" w:rsidR="00AC7262" w:rsidRPr="00D05B07" w:rsidRDefault="00AC7262" w:rsidP="00D05B07">
            <w:pPr>
              <w:spacing w:after="0" w:line="240" w:lineRule="auto"/>
              <w:jc w:val="center"/>
            </w:pPr>
            <w:r w:rsidRPr="00D05B07">
              <w:t>Please Print All Information</w:t>
            </w:r>
          </w:p>
        </w:tc>
      </w:tr>
      <w:tr w:rsidR="00AC7262" w:rsidRPr="00D05B07" w14:paraId="79E484BE" w14:textId="77777777" w:rsidTr="00370F90">
        <w:trPr>
          <w:jc w:val="center"/>
        </w:trPr>
        <w:tc>
          <w:tcPr>
            <w:tcW w:w="2531" w:type="dxa"/>
          </w:tcPr>
          <w:p w14:paraId="000943EC" w14:textId="77777777" w:rsidR="00AC7262" w:rsidRPr="00D05B07" w:rsidRDefault="00AC7262" w:rsidP="00D05B07">
            <w:pPr>
              <w:spacing w:after="0" w:line="240" w:lineRule="auto"/>
            </w:pPr>
            <w:r w:rsidRPr="00D05B07">
              <w:t>Name</w:t>
            </w:r>
          </w:p>
        </w:tc>
        <w:tc>
          <w:tcPr>
            <w:tcW w:w="6819" w:type="dxa"/>
          </w:tcPr>
          <w:p w14:paraId="7E7F6F7A" w14:textId="77777777" w:rsidR="00AC7262" w:rsidRPr="00370F90" w:rsidRDefault="00AC7262" w:rsidP="00D05B07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32504971" w14:textId="77777777" w:rsidTr="00370F90">
        <w:trPr>
          <w:jc w:val="center"/>
        </w:trPr>
        <w:tc>
          <w:tcPr>
            <w:tcW w:w="2531" w:type="dxa"/>
          </w:tcPr>
          <w:p w14:paraId="4EC56A61" w14:textId="77777777" w:rsidR="00AC7262" w:rsidRPr="00D05B07" w:rsidRDefault="00AC7262" w:rsidP="00D05B07">
            <w:pPr>
              <w:spacing w:after="0" w:line="240" w:lineRule="auto"/>
            </w:pPr>
            <w:r w:rsidRPr="00D05B07">
              <w:t>Company</w:t>
            </w:r>
          </w:p>
        </w:tc>
        <w:tc>
          <w:tcPr>
            <w:tcW w:w="6819" w:type="dxa"/>
          </w:tcPr>
          <w:p w14:paraId="068EE0BC" w14:textId="77777777" w:rsidR="00AC7262" w:rsidRPr="00370F90" w:rsidRDefault="00AC7262" w:rsidP="00D05B07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053794A1" w14:textId="77777777" w:rsidTr="00370F90">
        <w:trPr>
          <w:jc w:val="center"/>
        </w:trPr>
        <w:tc>
          <w:tcPr>
            <w:tcW w:w="2531" w:type="dxa"/>
          </w:tcPr>
          <w:p w14:paraId="4D1E2FEB" w14:textId="77777777" w:rsidR="00AC7262" w:rsidRPr="00D05B07" w:rsidRDefault="00AC7262" w:rsidP="00D05B07">
            <w:pPr>
              <w:spacing w:after="0" w:line="240" w:lineRule="auto"/>
            </w:pPr>
            <w:r w:rsidRPr="00D05B07">
              <w:t>Phone</w:t>
            </w:r>
          </w:p>
        </w:tc>
        <w:tc>
          <w:tcPr>
            <w:tcW w:w="6819" w:type="dxa"/>
          </w:tcPr>
          <w:p w14:paraId="1A21293C" w14:textId="77777777" w:rsidR="00AC7262" w:rsidRPr="00370F90" w:rsidRDefault="00AC7262" w:rsidP="00D05B07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7B7BE576" w14:textId="77777777" w:rsidTr="00370F90">
        <w:trPr>
          <w:jc w:val="center"/>
        </w:trPr>
        <w:tc>
          <w:tcPr>
            <w:tcW w:w="2531" w:type="dxa"/>
          </w:tcPr>
          <w:p w14:paraId="2A19A5E1" w14:textId="77777777" w:rsidR="00AC7262" w:rsidRPr="00D05B07" w:rsidRDefault="00AC7262" w:rsidP="00D05B07">
            <w:pPr>
              <w:spacing w:after="0" w:line="240" w:lineRule="auto"/>
            </w:pPr>
            <w:r w:rsidRPr="00D05B07">
              <w:t>Email</w:t>
            </w:r>
          </w:p>
        </w:tc>
        <w:tc>
          <w:tcPr>
            <w:tcW w:w="6819" w:type="dxa"/>
          </w:tcPr>
          <w:p w14:paraId="34FD7B9C" w14:textId="77777777" w:rsidR="00AC7262" w:rsidRPr="00370F90" w:rsidRDefault="00AC7262" w:rsidP="00D05B07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76E73835" w14:textId="77777777" w:rsidTr="00370F90">
        <w:trPr>
          <w:jc w:val="center"/>
        </w:trPr>
        <w:tc>
          <w:tcPr>
            <w:tcW w:w="2531" w:type="dxa"/>
          </w:tcPr>
          <w:p w14:paraId="5B1EDF3E" w14:textId="77777777" w:rsidR="00AC7262" w:rsidRPr="00D05B07" w:rsidRDefault="00AC7262" w:rsidP="00D05B07">
            <w:pPr>
              <w:spacing w:after="0" w:line="240" w:lineRule="auto"/>
            </w:pPr>
            <w:r w:rsidRPr="00D05B07">
              <w:t>Web Address</w:t>
            </w:r>
          </w:p>
        </w:tc>
        <w:tc>
          <w:tcPr>
            <w:tcW w:w="6819" w:type="dxa"/>
          </w:tcPr>
          <w:p w14:paraId="4A6745A2" w14:textId="77777777" w:rsidR="00AC7262" w:rsidRPr="00370F90" w:rsidRDefault="00AC7262" w:rsidP="00D05B07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27589D92" w14:textId="77777777" w:rsidTr="00370F90">
        <w:trPr>
          <w:jc w:val="center"/>
        </w:trPr>
        <w:tc>
          <w:tcPr>
            <w:tcW w:w="2531" w:type="dxa"/>
          </w:tcPr>
          <w:p w14:paraId="1F6439B9" w14:textId="77777777" w:rsidR="00AC7262" w:rsidRPr="00D05B07" w:rsidRDefault="00AC7262" w:rsidP="00D05B07">
            <w:pPr>
              <w:spacing w:after="0" w:line="240" w:lineRule="auto"/>
            </w:pPr>
            <w:r w:rsidRPr="00D05B07">
              <w:t>Address</w:t>
            </w:r>
          </w:p>
        </w:tc>
        <w:tc>
          <w:tcPr>
            <w:tcW w:w="6819" w:type="dxa"/>
          </w:tcPr>
          <w:p w14:paraId="63073A68" w14:textId="77777777" w:rsidR="00AC7262" w:rsidRPr="00370F90" w:rsidRDefault="00AC7262" w:rsidP="00FC7A7B">
            <w:pPr>
              <w:spacing w:after="0" w:line="240" w:lineRule="auto"/>
              <w:rPr>
                <w:sz w:val="32"/>
                <w:szCs w:val="32"/>
              </w:rPr>
            </w:pPr>
          </w:p>
        </w:tc>
      </w:tr>
      <w:tr w:rsidR="00AC7262" w:rsidRPr="00D05B07" w14:paraId="4A936A94" w14:textId="77777777" w:rsidTr="00370F90">
        <w:trPr>
          <w:jc w:val="center"/>
        </w:trPr>
        <w:tc>
          <w:tcPr>
            <w:tcW w:w="2531" w:type="dxa"/>
          </w:tcPr>
          <w:p w14:paraId="0DA1B233" w14:textId="77777777" w:rsidR="00AC7262" w:rsidRPr="00D05B07" w:rsidRDefault="00AC7262" w:rsidP="00D05B07">
            <w:pPr>
              <w:spacing w:after="0" w:line="240" w:lineRule="auto"/>
            </w:pPr>
            <w:r w:rsidRPr="00D05B07">
              <w:t>Payment Options</w:t>
            </w:r>
          </w:p>
        </w:tc>
        <w:tc>
          <w:tcPr>
            <w:tcW w:w="6819" w:type="dxa"/>
          </w:tcPr>
          <w:p w14:paraId="0F3DFEEF" w14:textId="0E6C555B" w:rsidR="00AC7262" w:rsidRPr="00D05B07" w:rsidRDefault="00AC7262" w:rsidP="00D05B07">
            <w:pPr>
              <w:spacing w:after="0" w:line="240" w:lineRule="auto"/>
            </w:pPr>
            <w:r w:rsidRPr="00D05B07">
              <w:t xml:space="preserve">Amount of donation </w:t>
            </w:r>
            <w:proofErr w:type="gramStart"/>
            <w:r w:rsidRPr="00D05B07">
              <w:t>$</w:t>
            </w:r>
            <w:r w:rsidR="0052687F">
              <w:t xml:space="preserve">  </w:t>
            </w:r>
            <w:r w:rsidRPr="005971A8">
              <w:rPr>
                <w:u w:val="single"/>
              </w:rPr>
              <w:t>_</w:t>
            </w:r>
            <w:proofErr w:type="gramEnd"/>
            <w:r w:rsidRPr="005971A8">
              <w:rPr>
                <w:u w:val="single"/>
              </w:rPr>
              <w:t>_</w:t>
            </w:r>
            <w:r w:rsidR="00FC7A7B">
              <w:rPr>
                <w:u w:val="single"/>
              </w:rPr>
              <w:t>_______</w:t>
            </w:r>
          </w:p>
          <w:p w14:paraId="5869D756" w14:textId="77777777" w:rsidR="00AC7262" w:rsidRPr="00D05B07" w:rsidRDefault="00AC7262" w:rsidP="00D05B07">
            <w:pPr>
              <w:spacing w:after="0" w:line="240" w:lineRule="auto"/>
            </w:pPr>
            <w:proofErr w:type="gramStart"/>
            <w:r w:rsidRPr="00D05B07">
              <w:rPr>
                <w:rFonts w:ascii="Times New Roman" w:hAnsi="Times New Roman"/>
                <w:sz w:val="36"/>
                <w:szCs w:val="36"/>
              </w:rPr>
              <w:t>□</w:t>
            </w:r>
            <w:r w:rsidRPr="00D05B07">
              <w:t xml:space="preserve">  Check</w:t>
            </w:r>
            <w:proofErr w:type="gramEnd"/>
            <w:r w:rsidRPr="00D05B07">
              <w:t xml:space="preserve"> enclosed.  Make check payable to Anchorage Project Access</w:t>
            </w:r>
          </w:p>
          <w:p w14:paraId="6F76E724" w14:textId="77777777" w:rsidR="00AC7262" w:rsidRPr="00D05B07" w:rsidRDefault="00AC7262" w:rsidP="00D05B07">
            <w:pPr>
              <w:spacing w:after="0" w:line="240" w:lineRule="auto"/>
            </w:pPr>
            <w:r w:rsidRPr="00D05B07">
              <w:rPr>
                <w:rFonts w:ascii="Times New Roman" w:hAnsi="Times New Roman"/>
                <w:sz w:val="36"/>
                <w:szCs w:val="36"/>
              </w:rPr>
              <w:t>□</w:t>
            </w:r>
            <w:r w:rsidRPr="00D05B07">
              <w:rPr>
                <w:sz w:val="36"/>
                <w:szCs w:val="36"/>
              </w:rPr>
              <w:t xml:space="preserve"> </w:t>
            </w:r>
            <w:r w:rsidRPr="00D05B07">
              <w:t xml:space="preserve"> Call me and I’ll provide credit card information.</w:t>
            </w:r>
          </w:p>
          <w:p w14:paraId="3F8E354E" w14:textId="77777777" w:rsidR="00AC7262" w:rsidRPr="00D05B07" w:rsidRDefault="00AC7262" w:rsidP="00370F90">
            <w:pPr>
              <w:spacing w:after="0" w:line="360" w:lineRule="auto"/>
            </w:pPr>
            <w:r w:rsidRPr="00D05B07">
              <w:rPr>
                <w:rFonts w:ascii="Times New Roman" w:hAnsi="Times New Roman"/>
                <w:sz w:val="36"/>
                <w:szCs w:val="36"/>
              </w:rPr>
              <w:t>□</w:t>
            </w:r>
            <w:r w:rsidRPr="00D05B07">
              <w:t xml:space="preserve"> Credit Card:    __Visa     __ MasterCard     __ Discover</w:t>
            </w:r>
          </w:p>
          <w:p w14:paraId="4D9FDA76" w14:textId="77777777" w:rsidR="00AC7262" w:rsidRPr="00D05B07" w:rsidRDefault="00AC7262" w:rsidP="00370F90">
            <w:pPr>
              <w:spacing w:after="0" w:line="360" w:lineRule="auto"/>
            </w:pPr>
            <w:r w:rsidRPr="00D05B07">
              <w:t xml:space="preserve">      Credit Card # _____________________________________________</w:t>
            </w:r>
          </w:p>
          <w:p w14:paraId="088CB4A4" w14:textId="77777777" w:rsidR="00AC7262" w:rsidRPr="00D05B07" w:rsidRDefault="00AC7262" w:rsidP="00370F90">
            <w:pPr>
              <w:spacing w:after="0" w:line="360" w:lineRule="auto"/>
            </w:pPr>
            <w:r w:rsidRPr="00D05B07">
              <w:t xml:space="preserve">      Expiration Date ______________  Three-Digit ___________________</w:t>
            </w:r>
          </w:p>
          <w:p w14:paraId="18FAADE7" w14:textId="77777777" w:rsidR="00AC7262" w:rsidRPr="00D05B07" w:rsidRDefault="00AC7262" w:rsidP="00370F90">
            <w:pPr>
              <w:spacing w:after="0" w:line="360" w:lineRule="auto"/>
            </w:pPr>
            <w:r w:rsidRPr="00D05B07">
              <w:t xml:space="preserve">      Print Name on Card ________________________________________</w:t>
            </w:r>
          </w:p>
          <w:p w14:paraId="46D3E8B6" w14:textId="38E8B30D" w:rsidR="00AC7262" w:rsidRPr="00D05B07" w:rsidRDefault="00AC7262" w:rsidP="00370F90">
            <w:pPr>
              <w:spacing w:after="0" w:line="360" w:lineRule="auto"/>
            </w:pPr>
            <w:r w:rsidRPr="00D05B07">
              <w:t xml:space="preserve">      Authorized Signature _______________________________________</w:t>
            </w:r>
          </w:p>
        </w:tc>
      </w:tr>
      <w:tr w:rsidR="0052687F" w:rsidRPr="00D05B07" w14:paraId="2FE76FD3" w14:textId="77777777" w:rsidTr="00370F90">
        <w:trPr>
          <w:jc w:val="center"/>
        </w:trPr>
        <w:tc>
          <w:tcPr>
            <w:tcW w:w="2531" w:type="dxa"/>
          </w:tcPr>
          <w:p w14:paraId="75637678" w14:textId="77777777" w:rsidR="0052687F" w:rsidRPr="00D05B07" w:rsidRDefault="0052687F" w:rsidP="00D05B07">
            <w:pPr>
              <w:spacing w:after="0" w:line="240" w:lineRule="auto"/>
            </w:pPr>
          </w:p>
        </w:tc>
        <w:tc>
          <w:tcPr>
            <w:tcW w:w="6819" w:type="dxa"/>
          </w:tcPr>
          <w:p w14:paraId="03C4CC8A" w14:textId="77777777" w:rsidR="0052687F" w:rsidRPr="00D05B07" w:rsidRDefault="0052687F" w:rsidP="00D05B07">
            <w:pPr>
              <w:spacing w:after="0" w:line="240" w:lineRule="auto"/>
            </w:pPr>
          </w:p>
        </w:tc>
      </w:tr>
    </w:tbl>
    <w:p w14:paraId="27DA21AE" w14:textId="77777777" w:rsidR="00370F90" w:rsidRPr="00370F90" w:rsidRDefault="00370F90" w:rsidP="004E287B">
      <w:pPr>
        <w:spacing w:after="0" w:line="240" w:lineRule="auto"/>
        <w:jc w:val="center"/>
        <w:rPr>
          <w:sz w:val="12"/>
          <w:szCs w:val="12"/>
        </w:rPr>
      </w:pPr>
    </w:p>
    <w:p w14:paraId="146C8F27" w14:textId="0163EE94" w:rsidR="00AC7262" w:rsidRPr="001A0E59" w:rsidRDefault="00AC7262" w:rsidP="00370F90">
      <w:pPr>
        <w:spacing w:after="0" w:line="240" w:lineRule="auto"/>
        <w:jc w:val="center"/>
      </w:pPr>
      <w:r w:rsidRPr="001A0E59">
        <w:t>(Anchorage Project Access is a 501(c)(3)</w:t>
      </w:r>
      <w:r w:rsidR="0021327C">
        <w:t xml:space="preserve"> listed under Christian Health Associates</w:t>
      </w:r>
      <w:r w:rsidRPr="001A0E59">
        <w:t>)</w:t>
      </w:r>
      <w:r w:rsidR="00631650">
        <w:t>.  Tax ID #92-0152088.</w:t>
      </w:r>
    </w:p>
    <w:p w14:paraId="12A3A27C" w14:textId="467573B1" w:rsidR="00AC7262" w:rsidRDefault="00AE481C" w:rsidP="00370F90">
      <w:pPr>
        <w:pStyle w:val="ListParagraph"/>
        <w:spacing w:after="0"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91CB02" wp14:editId="5844B5C8">
                <wp:simplePos x="0" y="0"/>
                <wp:positionH relativeFrom="column">
                  <wp:posOffset>285750</wp:posOffset>
                </wp:positionH>
                <wp:positionV relativeFrom="paragraph">
                  <wp:posOffset>59055</wp:posOffset>
                </wp:positionV>
                <wp:extent cx="6086475" cy="80962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5CB31" w14:textId="673CBEEE" w:rsidR="00AC7262" w:rsidRPr="00495065" w:rsidRDefault="00AC7262" w:rsidP="001A0E59">
                            <w:pPr>
                              <w:spacing w:line="240" w:lineRule="auto"/>
                              <w:jc w:val="both"/>
                              <w:rPr>
                                <w:sz w:val="19"/>
                                <w:szCs w:val="19"/>
                              </w:rPr>
                            </w:pPr>
                            <w:r w:rsidRPr="00495065">
                              <w:rPr>
                                <w:b/>
                                <w:sz w:val="19"/>
                                <w:szCs w:val="19"/>
                              </w:rPr>
                              <w:t>Revolutions, Spinning for Health Care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 is a fundraiser for Anchorage Project Access that will be held on Saturday, </w:t>
                            </w:r>
                            <w:r w:rsidR="00745B97">
                              <w:rPr>
                                <w:sz w:val="19"/>
                                <w:szCs w:val="19"/>
                              </w:rPr>
                              <w:t xml:space="preserve">February </w:t>
                            </w:r>
                            <w:r w:rsidR="00370F90">
                              <w:rPr>
                                <w:sz w:val="19"/>
                                <w:szCs w:val="19"/>
                              </w:rPr>
                              <w:t>8</w:t>
                            </w:r>
                            <w:r w:rsidR="00745B97">
                              <w:rPr>
                                <w:sz w:val="19"/>
                                <w:szCs w:val="19"/>
                              </w:rPr>
                              <w:t>, 20</w:t>
                            </w:r>
                            <w:r w:rsidR="00370F90">
                              <w:rPr>
                                <w:sz w:val="19"/>
                                <w:szCs w:val="19"/>
                              </w:rPr>
                              <w:t>20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>, at the Anchorage 5</w:t>
                            </w:r>
                            <w:r w:rsidRPr="00495065">
                              <w:rPr>
                                <w:sz w:val="19"/>
                                <w:szCs w:val="19"/>
                                <w:vertAlign w:val="superscript"/>
                              </w:rPr>
                              <w:t>th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 Avenue Mall.  It’s a spinning </w:t>
                            </w:r>
                            <w:proofErr w:type="spellStart"/>
                            <w:r w:rsidR="00370F90" w:rsidRPr="00370F90">
                              <w:rPr>
                                <w:b/>
                                <w:sz w:val="19"/>
                                <w:szCs w:val="19"/>
                              </w:rPr>
                              <w:t>FUN</w:t>
                            </w:r>
                            <w:r w:rsidR="00370F90">
                              <w:rPr>
                                <w:sz w:val="19"/>
                                <w:szCs w:val="19"/>
                              </w:rPr>
                              <w:t>draiser</w:t>
                            </w:r>
                            <w:proofErr w:type="spellEnd"/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 in which teams</w:t>
                            </w:r>
                            <w:r w:rsidR="00370F90">
                              <w:rPr>
                                <w:sz w:val="19"/>
                                <w:szCs w:val="19"/>
                              </w:rPr>
                              <w:t xml:space="preserve"> &amp; individuals participate in a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>n hour of spinning</w:t>
                            </w:r>
                            <w:r w:rsidR="00370F90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to raise awareness and funding for 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 xml:space="preserve">Anchorage 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Project Access.  Riders solicit donations and spin for an hour in a spirit of both friendly competition and shared commitment to 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>support</w:t>
                            </w:r>
                            <w:r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 xml:space="preserve">Anchorage 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>Project Access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>’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 mission of increasi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>ng access to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 health</w:t>
                            </w:r>
                            <w:r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care 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 xml:space="preserve">for low-income, </w:t>
                            </w:r>
                            <w:r w:rsidRPr="00495065">
                              <w:rPr>
                                <w:sz w:val="19"/>
                                <w:szCs w:val="19"/>
                              </w:rPr>
                              <w:t xml:space="preserve">uninsured </w:t>
                            </w:r>
                            <w:r w:rsidR="0004434D">
                              <w:rPr>
                                <w:sz w:val="19"/>
                                <w:szCs w:val="19"/>
                              </w:rPr>
                              <w:t xml:space="preserve">individuals. </w:t>
                            </w:r>
                          </w:p>
                          <w:p w14:paraId="1BF0EADF" w14:textId="77777777" w:rsidR="00AC7262" w:rsidRDefault="00AC7262" w:rsidP="001A0E5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91CB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.5pt;margin-top:4.65pt;width:479.25pt;height:63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">
                <v:textbox>
                  <w:txbxContent>
                    <w:p w14:paraId="4325CB31" w14:textId="673CBEEE" w:rsidR="00AC7262" w:rsidRPr="00495065" w:rsidRDefault="00AC7262" w:rsidP="001A0E59">
                      <w:pPr>
                        <w:spacing w:line="240" w:lineRule="auto"/>
                        <w:jc w:val="both"/>
                        <w:rPr>
                          <w:sz w:val="19"/>
                          <w:szCs w:val="19"/>
                        </w:rPr>
                      </w:pPr>
                      <w:r w:rsidRPr="00495065">
                        <w:rPr>
                          <w:b/>
                          <w:sz w:val="19"/>
                          <w:szCs w:val="19"/>
                        </w:rPr>
                        <w:t>Revolutions, Spinning for Health Care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 is a fundraiser for Anchorage Project Access that will be held on Saturday, </w:t>
                      </w:r>
                      <w:r w:rsidR="00745B97">
                        <w:rPr>
                          <w:sz w:val="19"/>
                          <w:szCs w:val="19"/>
                        </w:rPr>
                        <w:t xml:space="preserve">February </w:t>
                      </w:r>
                      <w:r w:rsidR="00370F90">
                        <w:rPr>
                          <w:sz w:val="19"/>
                          <w:szCs w:val="19"/>
                        </w:rPr>
                        <w:t>8</w:t>
                      </w:r>
                      <w:r w:rsidR="00745B97">
                        <w:rPr>
                          <w:sz w:val="19"/>
                          <w:szCs w:val="19"/>
                        </w:rPr>
                        <w:t>, 20</w:t>
                      </w:r>
                      <w:r w:rsidR="00370F90">
                        <w:rPr>
                          <w:sz w:val="19"/>
                          <w:szCs w:val="19"/>
                        </w:rPr>
                        <w:t>20</w:t>
                      </w:r>
                      <w:r w:rsidRPr="00495065">
                        <w:rPr>
                          <w:sz w:val="19"/>
                          <w:szCs w:val="19"/>
                        </w:rPr>
                        <w:t>, at the Anchorage 5</w:t>
                      </w:r>
                      <w:r w:rsidRPr="00495065">
                        <w:rPr>
                          <w:sz w:val="19"/>
                          <w:szCs w:val="19"/>
                          <w:vertAlign w:val="superscript"/>
                        </w:rPr>
                        <w:t>th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 Avenue Mall.  It’s a spinning </w:t>
                      </w:r>
                      <w:proofErr w:type="spellStart"/>
                      <w:r w:rsidR="00370F90" w:rsidRPr="00370F90">
                        <w:rPr>
                          <w:b/>
                          <w:sz w:val="19"/>
                          <w:szCs w:val="19"/>
                        </w:rPr>
                        <w:t>FUN</w:t>
                      </w:r>
                      <w:r w:rsidR="00370F90">
                        <w:rPr>
                          <w:sz w:val="19"/>
                          <w:szCs w:val="19"/>
                        </w:rPr>
                        <w:t>draiser</w:t>
                      </w:r>
                      <w:proofErr w:type="spellEnd"/>
                      <w:r w:rsidRPr="00495065">
                        <w:rPr>
                          <w:sz w:val="19"/>
                          <w:szCs w:val="19"/>
                        </w:rPr>
                        <w:t xml:space="preserve"> in which teams</w:t>
                      </w:r>
                      <w:r w:rsidR="00370F90">
                        <w:rPr>
                          <w:sz w:val="19"/>
                          <w:szCs w:val="19"/>
                        </w:rPr>
                        <w:t xml:space="preserve"> &amp; individuals participate in a</w:t>
                      </w:r>
                      <w:r w:rsidR="0004434D">
                        <w:rPr>
                          <w:sz w:val="19"/>
                          <w:szCs w:val="19"/>
                        </w:rPr>
                        <w:t>n hour of spinning</w:t>
                      </w:r>
                      <w:r w:rsidR="00370F90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to raise awareness and funding for </w:t>
                      </w:r>
                      <w:r w:rsidR="0004434D">
                        <w:rPr>
                          <w:sz w:val="19"/>
                          <w:szCs w:val="19"/>
                        </w:rPr>
                        <w:t xml:space="preserve">Anchorage 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Project Access.  Riders solicit donations and spin for an hour in a spirit of both friendly competition and shared commitment to </w:t>
                      </w:r>
                      <w:r w:rsidR="0004434D">
                        <w:rPr>
                          <w:sz w:val="19"/>
                          <w:szCs w:val="19"/>
                        </w:rPr>
                        <w:t>support</w:t>
                      </w:r>
                      <w:r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="0004434D">
                        <w:rPr>
                          <w:sz w:val="19"/>
                          <w:szCs w:val="19"/>
                        </w:rPr>
                        <w:t xml:space="preserve">Anchorage </w:t>
                      </w:r>
                      <w:r w:rsidRPr="00495065">
                        <w:rPr>
                          <w:sz w:val="19"/>
                          <w:szCs w:val="19"/>
                        </w:rPr>
                        <w:t>Project Access</w:t>
                      </w:r>
                      <w:r w:rsidR="0004434D">
                        <w:rPr>
                          <w:sz w:val="19"/>
                          <w:szCs w:val="19"/>
                        </w:rPr>
                        <w:t>’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 mission of increasi</w:t>
                      </w:r>
                      <w:r w:rsidR="0004434D">
                        <w:rPr>
                          <w:sz w:val="19"/>
                          <w:szCs w:val="19"/>
                        </w:rPr>
                        <w:t>ng access to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 health</w:t>
                      </w:r>
                      <w:r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care </w:t>
                      </w:r>
                      <w:r w:rsidR="0004434D">
                        <w:rPr>
                          <w:sz w:val="19"/>
                          <w:szCs w:val="19"/>
                        </w:rPr>
                        <w:t xml:space="preserve">for low-income, </w:t>
                      </w:r>
                      <w:r w:rsidRPr="00495065">
                        <w:rPr>
                          <w:sz w:val="19"/>
                          <w:szCs w:val="19"/>
                        </w:rPr>
                        <w:t xml:space="preserve">uninsured </w:t>
                      </w:r>
                      <w:r w:rsidR="0004434D">
                        <w:rPr>
                          <w:sz w:val="19"/>
                          <w:szCs w:val="19"/>
                        </w:rPr>
                        <w:t xml:space="preserve">individuals. </w:t>
                      </w:r>
                    </w:p>
                    <w:p w14:paraId="1BF0EADF" w14:textId="77777777" w:rsidR="00AC7262" w:rsidRDefault="00AC7262" w:rsidP="001A0E59"/>
                  </w:txbxContent>
                </v:textbox>
              </v:shape>
            </w:pict>
          </mc:Fallback>
        </mc:AlternateContent>
      </w:r>
    </w:p>
    <w:p w14:paraId="2A9D32A2" w14:textId="77777777" w:rsidR="00AC7262" w:rsidRDefault="00AC7262" w:rsidP="00370F90">
      <w:pPr>
        <w:pStyle w:val="ListParagraph"/>
        <w:spacing w:after="0" w:line="240" w:lineRule="auto"/>
        <w:jc w:val="center"/>
      </w:pPr>
    </w:p>
    <w:p w14:paraId="6BAC448B" w14:textId="77777777" w:rsidR="00AC7262" w:rsidRDefault="00AC7262" w:rsidP="00370F90">
      <w:pPr>
        <w:pStyle w:val="ListParagraph"/>
        <w:spacing w:after="0" w:line="240" w:lineRule="auto"/>
        <w:jc w:val="center"/>
      </w:pPr>
    </w:p>
    <w:p w14:paraId="4ACE8494" w14:textId="77777777" w:rsidR="00AC7262" w:rsidRDefault="00AC7262" w:rsidP="00370F90">
      <w:pPr>
        <w:spacing w:after="0" w:line="240" w:lineRule="auto"/>
        <w:jc w:val="center"/>
        <w:rPr>
          <w:sz w:val="20"/>
          <w:szCs w:val="20"/>
        </w:rPr>
      </w:pPr>
    </w:p>
    <w:p w14:paraId="6FC0F3CF" w14:textId="77777777" w:rsidR="00AC7262" w:rsidRDefault="00AC7262" w:rsidP="00370F90">
      <w:pPr>
        <w:spacing w:after="0" w:line="240" w:lineRule="auto"/>
        <w:jc w:val="center"/>
        <w:rPr>
          <w:sz w:val="20"/>
          <w:szCs w:val="20"/>
        </w:rPr>
      </w:pPr>
    </w:p>
    <w:p w14:paraId="5856486E" w14:textId="77777777" w:rsidR="00AC7262" w:rsidRDefault="00AC7262" w:rsidP="00370F90">
      <w:pPr>
        <w:spacing w:after="0" w:line="240" w:lineRule="auto"/>
        <w:jc w:val="center"/>
        <w:rPr>
          <w:sz w:val="20"/>
          <w:szCs w:val="20"/>
        </w:rPr>
      </w:pPr>
    </w:p>
    <w:p w14:paraId="01258419" w14:textId="77777777" w:rsidR="00AC7262" w:rsidRPr="0004434D" w:rsidRDefault="00AC7262" w:rsidP="00370F90">
      <w:pPr>
        <w:spacing w:after="0" w:line="240" w:lineRule="auto"/>
        <w:jc w:val="center"/>
        <w:rPr>
          <w:sz w:val="8"/>
          <w:szCs w:val="8"/>
        </w:rPr>
      </w:pPr>
    </w:p>
    <w:p w14:paraId="76326AA5" w14:textId="77777777" w:rsidR="00AC7262" w:rsidRPr="004856F2" w:rsidRDefault="00AC7262" w:rsidP="00370F90">
      <w:pPr>
        <w:spacing w:after="0" w:line="240" w:lineRule="auto"/>
        <w:jc w:val="center"/>
        <w:rPr>
          <w:sz w:val="18"/>
          <w:szCs w:val="18"/>
        </w:rPr>
      </w:pPr>
      <w:r w:rsidRPr="004856F2">
        <w:rPr>
          <w:sz w:val="18"/>
          <w:szCs w:val="18"/>
        </w:rPr>
        <w:t xml:space="preserve">Anchorage Project Access </w:t>
      </w:r>
      <w:r w:rsidRPr="004856F2">
        <w:rPr>
          <w:rFonts w:ascii="Times New Roman" w:hAnsi="Times New Roman"/>
          <w:sz w:val="18"/>
          <w:szCs w:val="18"/>
        </w:rPr>
        <w:t xml:space="preserve">♦ </w:t>
      </w:r>
      <w:r w:rsidR="00FC7A7B">
        <w:rPr>
          <w:sz w:val="18"/>
          <w:szCs w:val="18"/>
        </w:rPr>
        <w:t>2401 East 42</w:t>
      </w:r>
      <w:r w:rsidR="00FC7A7B" w:rsidRPr="00FC7A7B">
        <w:rPr>
          <w:sz w:val="18"/>
          <w:szCs w:val="18"/>
          <w:vertAlign w:val="superscript"/>
        </w:rPr>
        <w:t>nd</w:t>
      </w:r>
      <w:r w:rsidR="00FC7A7B">
        <w:rPr>
          <w:sz w:val="18"/>
          <w:szCs w:val="18"/>
        </w:rPr>
        <w:t xml:space="preserve"> Avenue</w:t>
      </w:r>
      <w:r w:rsidRPr="004856F2">
        <w:rPr>
          <w:sz w:val="18"/>
          <w:szCs w:val="18"/>
        </w:rPr>
        <w:t xml:space="preserve"> Suite 10</w:t>
      </w:r>
      <w:r w:rsidR="00FC7A7B">
        <w:rPr>
          <w:sz w:val="18"/>
          <w:szCs w:val="18"/>
        </w:rPr>
        <w:t>4</w:t>
      </w:r>
      <w:r w:rsidRPr="004856F2">
        <w:rPr>
          <w:sz w:val="18"/>
          <w:szCs w:val="18"/>
        </w:rPr>
        <w:t xml:space="preserve"> </w:t>
      </w:r>
      <w:r w:rsidRPr="004856F2">
        <w:rPr>
          <w:rFonts w:ascii="Times New Roman" w:hAnsi="Times New Roman"/>
          <w:sz w:val="18"/>
          <w:szCs w:val="18"/>
        </w:rPr>
        <w:t xml:space="preserve">♦ </w:t>
      </w:r>
      <w:r w:rsidRPr="004856F2">
        <w:rPr>
          <w:sz w:val="18"/>
          <w:szCs w:val="18"/>
        </w:rPr>
        <w:t>Anchorage, AK 9950</w:t>
      </w:r>
      <w:r w:rsidR="00FC7A7B">
        <w:rPr>
          <w:sz w:val="18"/>
          <w:szCs w:val="18"/>
        </w:rPr>
        <w:t>8</w:t>
      </w:r>
    </w:p>
    <w:p w14:paraId="07323524" w14:textId="77BC1D4C" w:rsidR="00AC7262" w:rsidRPr="004856F2" w:rsidRDefault="00AC7262" w:rsidP="00370F90">
      <w:pPr>
        <w:spacing w:after="0" w:line="240" w:lineRule="auto"/>
        <w:jc w:val="center"/>
        <w:rPr>
          <w:sz w:val="18"/>
          <w:szCs w:val="18"/>
        </w:rPr>
      </w:pPr>
      <w:r w:rsidRPr="004856F2">
        <w:rPr>
          <w:sz w:val="18"/>
          <w:szCs w:val="18"/>
        </w:rPr>
        <w:t>Phone (907)</w:t>
      </w:r>
      <w:r w:rsidR="00B15186">
        <w:rPr>
          <w:sz w:val="18"/>
          <w:szCs w:val="18"/>
        </w:rPr>
        <w:t>743-6600</w:t>
      </w:r>
      <w:r w:rsidRPr="004856F2">
        <w:rPr>
          <w:sz w:val="18"/>
          <w:szCs w:val="18"/>
        </w:rPr>
        <w:t xml:space="preserve"> </w:t>
      </w:r>
      <w:r w:rsidRPr="004856F2">
        <w:rPr>
          <w:rFonts w:ascii="Times New Roman" w:hAnsi="Times New Roman"/>
          <w:sz w:val="18"/>
          <w:szCs w:val="18"/>
        </w:rPr>
        <w:t xml:space="preserve">♦ </w:t>
      </w:r>
      <w:r w:rsidRPr="004856F2">
        <w:rPr>
          <w:sz w:val="18"/>
          <w:szCs w:val="18"/>
        </w:rPr>
        <w:t>Fax (907)</w:t>
      </w:r>
      <w:r w:rsidR="00FC7A7B">
        <w:rPr>
          <w:sz w:val="18"/>
          <w:szCs w:val="18"/>
        </w:rPr>
        <w:t>646-0542</w:t>
      </w:r>
      <w:r w:rsidRPr="004856F2">
        <w:rPr>
          <w:sz w:val="18"/>
          <w:szCs w:val="18"/>
        </w:rPr>
        <w:t xml:space="preserve"> </w:t>
      </w:r>
      <w:r w:rsidRPr="004856F2">
        <w:rPr>
          <w:rFonts w:ascii="Times New Roman" w:hAnsi="Times New Roman"/>
          <w:sz w:val="18"/>
          <w:szCs w:val="18"/>
        </w:rPr>
        <w:t xml:space="preserve">♦ </w:t>
      </w:r>
      <w:hyperlink r:id="rId6" w:history="1">
        <w:r w:rsidR="00FD6027" w:rsidRPr="00C55E23">
          <w:rPr>
            <w:rStyle w:val="Hyperlink"/>
            <w:rFonts w:ascii="Times New Roman" w:hAnsi="Times New Roman"/>
            <w:sz w:val="18"/>
            <w:szCs w:val="18"/>
          </w:rPr>
          <w:t>development@anchorageprojectaccess.org</w:t>
        </w:r>
      </w:hyperlink>
      <w:r w:rsidR="00FD6027">
        <w:rPr>
          <w:rFonts w:ascii="Times New Roman" w:hAnsi="Times New Roman"/>
          <w:sz w:val="18"/>
          <w:szCs w:val="18"/>
        </w:rPr>
        <w:t xml:space="preserve"> </w:t>
      </w:r>
      <w:r w:rsidR="00FD6027" w:rsidRPr="004856F2">
        <w:rPr>
          <w:rFonts w:ascii="Times New Roman" w:hAnsi="Times New Roman"/>
          <w:sz w:val="18"/>
          <w:szCs w:val="18"/>
        </w:rPr>
        <w:t>♦</w:t>
      </w:r>
      <w:r w:rsidR="00FD6027">
        <w:rPr>
          <w:rFonts w:ascii="Times New Roman" w:hAnsi="Times New Roman"/>
          <w:sz w:val="18"/>
          <w:szCs w:val="18"/>
        </w:rPr>
        <w:t xml:space="preserve"> </w:t>
      </w:r>
      <w:bookmarkStart w:id="0" w:name="_GoBack"/>
      <w:bookmarkEnd w:id="0"/>
      <w:r w:rsidRPr="004856F2">
        <w:rPr>
          <w:sz w:val="18"/>
          <w:szCs w:val="18"/>
        </w:rPr>
        <w:t>AnchorageProjectAccess.org</w:t>
      </w:r>
    </w:p>
    <w:p w14:paraId="5EFEAD6B" w14:textId="1B42450B" w:rsidR="0004434D" w:rsidRPr="0094178F" w:rsidRDefault="0004434D" w:rsidP="0004434D">
      <w:pPr>
        <w:jc w:val="center"/>
        <w:rPr>
          <w:b/>
        </w:rPr>
      </w:pPr>
      <w:r w:rsidRPr="0094178F">
        <w:rPr>
          <w:b/>
        </w:rPr>
        <w:t>THANK YOU FOR YOUR SUPPORT!</w:t>
      </w:r>
    </w:p>
    <w:sectPr w:rsidR="0004434D" w:rsidRPr="0094178F" w:rsidSect="00370F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E3B7B"/>
    <w:multiLevelType w:val="hybridMultilevel"/>
    <w:tmpl w:val="26BAFD6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3C3ABA"/>
    <w:multiLevelType w:val="hybridMultilevel"/>
    <w:tmpl w:val="68A4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6B0"/>
    <w:multiLevelType w:val="hybridMultilevel"/>
    <w:tmpl w:val="995C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4FE"/>
    <w:multiLevelType w:val="hybridMultilevel"/>
    <w:tmpl w:val="164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B45FD"/>
    <w:multiLevelType w:val="hybridMultilevel"/>
    <w:tmpl w:val="AB04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DD3765"/>
    <w:multiLevelType w:val="hybridMultilevel"/>
    <w:tmpl w:val="5F8C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E36F1"/>
    <w:multiLevelType w:val="hybridMultilevel"/>
    <w:tmpl w:val="9CF4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1042A"/>
    <w:multiLevelType w:val="hybridMultilevel"/>
    <w:tmpl w:val="E2709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8C7CDC"/>
    <w:multiLevelType w:val="hybridMultilevel"/>
    <w:tmpl w:val="CBEA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82775E"/>
    <w:multiLevelType w:val="hybridMultilevel"/>
    <w:tmpl w:val="A6D4883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6"/>
  </w:num>
  <w:num w:numId="6">
    <w:abstractNumId w:val="7"/>
  </w:num>
  <w:num w:numId="7">
    <w:abstractNumId w:val="2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zG3NLEwMTEwtTRW0lEKTi0uzszPAykwqgUAyBrQTywAAAA="/>
  </w:docVars>
  <w:rsids>
    <w:rsidRoot w:val="00DB37A3"/>
    <w:rsid w:val="000052FF"/>
    <w:rsid w:val="0004434D"/>
    <w:rsid w:val="0006233D"/>
    <w:rsid w:val="0007290A"/>
    <w:rsid w:val="000E5D47"/>
    <w:rsid w:val="000E6D75"/>
    <w:rsid w:val="000F4F7C"/>
    <w:rsid w:val="00104308"/>
    <w:rsid w:val="0010501C"/>
    <w:rsid w:val="00160B16"/>
    <w:rsid w:val="00175FD1"/>
    <w:rsid w:val="0017663B"/>
    <w:rsid w:val="001A0E59"/>
    <w:rsid w:val="001B4456"/>
    <w:rsid w:val="001B5F66"/>
    <w:rsid w:val="001C67C1"/>
    <w:rsid w:val="001F5792"/>
    <w:rsid w:val="001F5B7A"/>
    <w:rsid w:val="0021327C"/>
    <w:rsid w:val="00226749"/>
    <w:rsid w:val="00247B79"/>
    <w:rsid w:val="0025246A"/>
    <w:rsid w:val="00263AE7"/>
    <w:rsid w:val="002646D6"/>
    <w:rsid w:val="002A1D3A"/>
    <w:rsid w:val="002A296A"/>
    <w:rsid w:val="002B3239"/>
    <w:rsid w:val="002B6165"/>
    <w:rsid w:val="003569A9"/>
    <w:rsid w:val="00370F90"/>
    <w:rsid w:val="003A1EAE"/>
    <w:rsid w:val="00413154"/>
    <w:rsid w:val="00432B23"/>
    <w:rsid w:val="004345F1"/>
    <w:rsid w:val="004856F2"/>
    <w:rsid w:val="00490C8D"/>
    <w:rsid w:val="00495065"/>
    <w:rsid w:val="004B0EC7"/>
    <w:rsid w:val="004E287B"/>
    <w:rsid w:val="004E7CAF"/>
    <w:rsid w:val="00504BF8"/>
    <w:rsid w:val="00507817"/>
    <w:rsid w:val="005204C6"/>
    <w:rsid w:val="0052687F"/>
    <w:rsid w:val="0055072E"/>
    <w:rsid w:val="005971A8"/>
    <w:rsid w:val="005B3FF9"/>
    <w:rsid w:val="005B50B9"/>
    <w:rsid w:val="005C239E"/>
    <w:rsid w:val="0061589F"/>
    <w:rsid w:val="00617F7C"/>
    <w:rsid w:val="00631650"/>
    <w:rsid w:val="0064492F"/>
    <w:rsid w:val="00670CC5"/>
    <w:rsid w:val="006A4FB5"/>
    <w:rsid w:val="006F0524"/>
    <w:rsid w:val="007175BC"/>
    <w:rsid w:val="00743DFF"/>
    <w:rsid w:val="00745B97"/>
    <w:rsid w:val="00792310"/>
    <w:rsid w:val="007E3A34"/>
    <w:rsid w:val="007E7B8B"/>
    <w:rsid w:val="007F4B68"/>
    <w:rsid w:val="00825D62"/>
    <w:rsid w:val="00852F2C"/>
    <w:rsid w:val="00857E7F"/>
    <w:rsid w:val="008A3729"/>
    <w:rsid w:val="008A3E37"/>
    <w:rsid w:val="008D30E3"/>
    <w:rsid w:val="0094178F"/>
    <w:rsid w:val="009851EE"/>
    <w:rsid w:val="00993443"/>
    <w:rsid w:val="009A3494"/>
    <w:rsid w:val="009A5F0F"/>
    <w:rsid w:val="009B4601"/>
    <w:rsid w:val="009E430F"/>
    <w:rsid w:val="00A207A4"/>
    <w:rsid w:val="00A32624"/>
    <w:rsid w:val="00A538CD"/>
    <w:rsid w:val="00A93BDD"/>
    <w:rsid w:val="00AA0195"/>
    <w:rsid w:val="00AA2319"/>
    <w:rsid w:val="00AC7262"/>
    <w:rsid w:val="00AD5260"/>
    <w:rsid w:val="00AE481C"/>
    <w:rsid w:val="00B06126"/>
    <w:rsid w:val="00B15186"/>
    <w:rsid w:val="00B6499C"/>
    <w:rsid w:val="00B75312"/>
    <w:rsid w:val="00B92516"/>
    <w:rsid w:val="00BC0920"/>
    <w:rsid w:val="00BC789C"/>
    <w:rsid w:val="00BE63C4"/>
    <w:rsid w:val="00C03751"/>
    <w:rsid w:val="00C1478C"/>
    <w:rsid w:val="00C17DBA"/>
    <w:rsid w:val="00C50614"/>
    <w:rsid w:val="00C72E00"/>
    <w:rsid w:val="00CC5F0B"/>
    <w:rsid w:val="00D05B07"/>
    <w:rsid w:val="00D17D31"/>
    <w:rsid w:val="00D30F0D"/>
    <w:rsid w:val="00D547DE"/>
    <w:rsid w:val="00D557EE"/>
    <w:rsid w:val="00D86C06"/>
    <w:rsid w:val="00DB1F07"/>
    <w:rsid w:val="00DB37A3"/>
    <w:rsid w:val="00DC05BB"/>
    <w:rsid w:val="00DC0AFC"/>
    <w:rsid w:val="00DC795A"/>
    <w:rsid w:val="00DF43EE"/>
    <w:rsid w:val="00E1646C"/>
    <w:rsid w:val="00E30EE3"/>
    <w:rsid w:val="00E3492B"/>
    <w:rsid w:val="00E62294"/>
    <w:rsid w:val="00E6338B"/>
    <w:rsid w:val="00EC1FC4"/>
    <w:rsid w:val="00EF0824"/>
    <w:rsid w:val="00F2418A"/>
    <w:rsid w:val="00F24FDE"/>
    <w:rsid w:val="00F270C2"/>
    <w:rsid w:val="00F31CEA"/>
    <w:rsid w:val="00F446C6"/>
    <w:rsid w:val="00F94329"/>
    <w:rsid w:val="00FC7A7B"/>
    <w:rsid w:val="00FD26D7"/>
    <w:rsid w:val="00FD6027"/>
    <w:rsid w:val="00FE2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F9F92D"/>
  <w15:docId w15:val="{B0DC2F0F-F91D-44D7-93B8-B1755F343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52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7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072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729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E164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rsid w:val="00BC0920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0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5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velopment@anchorageprojectacces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3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dial</dc:creator>
  <cp:keywords/>
  <dc:description/>
  <cp:lastModifiedBy>Development</cp:lastModifiedBy>
  <cp:revision>5</cp:revision>
  <cp:lastPrinted>2019-09-04T00:14:00Z</cp:lastPrinted>
  <dcterms:created xsi:type="dcterms:W3CDTF">2019-09-04T00:15:00Z</dcterms:created>
  <dcterms:modified xsi:type="dcterms:W3CDTF">2019-09-17T06:28:00Z</dcterms:modified>
</cp:coreProperties>
</file>